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rPr>
          <w:bCs/>
          <w:b/>
        </w:rPr>
        <w:t xml:space="preserve">Your Name</w:t>
      </w:r>
      <w:r>
        <w:br/>
      </w:r>
      <w:r>
        <w:t xml:space="preserve">Address Line 1, City, Country</w:t>
      </w:r>
      <w:r>
        <w:br/>
      </w:r>
      <w:r>
        <w:t xml:space="preserve">Email: your.email@example.com | Phone: +1234567890</w:t>
      </w:r>
    </w:p>
    <w:bookmarkEnd w:id="20"/>
    <w:p>
      <w:pPr>
        <w:pStyle w:val="BodyText"/>
      </w:pPr>
      <w:r>
        <w:t xml:space="preserve">April 5, 2024</w:t>
      </w:r>
    </w:p>
    <w:p>
      <w:pPr>
        <w:pStyle w:val="BodyText"/>
      </w:pPr>
      <w:r>
        <w:t xml:space="preserve">Human Resources Department</w:t>
      </w:r>
      <w:r>
        <w:br/>
      </w:r>
      <w:r>
        <w:t xml:space="preserve">National University of Singapore (NUS) Institute of Oceanography</w:t>
      </w:r>
      <w:r>
        <w:br/>
      </w:r>
      <w:r>
        <w:t xml:space="preserve">14 Kent Ridge Crescent, Singapore 119260</w:t>
      </w:r>
    </w:p>
    <w:bookmarkStart w:id="23" w:name="dear-hiring-committee"/>
    <w:p>
      <w:pPr>
        <w:pStyle w:val="Heading2"/>
      </w:pPr>
      <w:r>
        <w:t xml:space="preserve">Dear Hiring Committee,</w:t>
      </w:r>
    </w:p>
    <w:p>
      <w:pPr>
        <w:pStyle w:val="FirstParagraph"/>
      </w:pPr>
      <w:r>
        <w:t xml:space="preserve">I am writing to express my enthusiastic interest in the Oceanographer position at the National University of Singapore (NUS) Institute of Oceanography. As a dedicated marine scientist with a passion for understanding and protecting our oceans, I am eager to contribute my expertise to Singapore’s critical work in oceanographic research and sustainability. This opportunity aligns perfectly with my academic background, professional experiences, and commitment to advancing scientific knowledge in coastal and marine environments—a field that holds immense significance for Singapore Singapore’s ecological resilience and global standing.</w:t>
      </w:r>
    </w:p>
    <w:p>
      <w:pPr>
        <w:pStyle w:val="BodyText"/>
      </w:pPr>
      <w:r>
        <w:t xml:space="preserve">My journey as an Oceanographer began with a Bachelor of Science in Marine Biology from the University of Queensland, where I developed a deep appreciation for the complexity of marine ecosystems. This was followed by a Master’s degree in Oceanography from the Scripps Institution of Oceanography, where I specialized in coastal dynamics and climate change impacts on marine biodiversity. During my doctoral research at the University of Southampton, I focused on sediment transport and its implications for coral reef health, publishing several peer-reviewed articles that underscored the importance of interdisciplinary approaches to oceanic challenges. These experiences have equipped me with a robust foundation in both theoretical and applied oceanography, as well as a strong commitment to addressing real-world issues.</w:t>
      </w:r>
    </w:p>
    <w:p>
      <w:pPr>
        <w:pStyle w:val="BodyText"/>
      </w:pPr>
      <w:r>
        <w:t xml:space="preserve">What draws me specifically to Singapore Singapore is its unique position at the crossroads of global maritime activity and its proactive approach to marine conservation. As a city-state surrounded by the South China Sea, Singapore faces pressing challenges such as rising sea levels, coastal erosion, and the degradation of marine habitats. The NUS Institute of Oceanography has been at the forefront of research aimed at mitigating these threats through innovative technologies and collaborative partnerships. I am particularly inspired by your work on the</w:t>
      </w:r>
      <w:r>
        <w:t xml:space="preserve"> </w:t>
      </w:r>
      <w:hyperlink r:id="rId21">
        <w:r>
          <w:rPr>
            <w:rStyle w:val="Hyperlink"/>
          </w:rPr>
          <w:t xml:space="preserve">Marine Science Research Programme</w:t>
        </w:r>
      </w:hyperlink>
      <w:r>
        <w:t xml:space="preserve">, which combines cutting-edge data analytics with community engagement to foster sustainable ocean practices. I am eager to contribute my skills in remote sensing, hydrodynamic modeling, and ecological monitoring to support such initiatives.</w:t>
      </w:r>
    </w:p>
    <w:p>
      <w:pPr>
        <w:pStyle w:val="BodyText"/>
      </w:pPr>
      <w:r>
        <w:t xml:space="preserve">During my career, I have consistently emphasized the importance of interdisciplinary collaboration. As a research fellow at the Australian Institute of Marine Science (AIMS), I worked alongside engineers, policymakers, and local communities to develop adaptive strategies for coastal zone management. This experience taught me the value of integrating scientific findings with practical solutions that resonate with diverse stakeholders—a principle I believe is essential for effective oceanographic work in Singapore Singapore. Additionally, my participation in the</w:t>
      </w:r>
      <w:r>
        <w:t xml:space="preserve"> </w:t>
      </w:r>
      <w:hyperlink r:id="rId22">
        <w:r>
          <w:rPr>
            <w:rStyle w:val="Hyperlink"/>
          </w:rPr>
          <w:t xml:space="preserve">Coastal Zone Management Association</w:t>
        </w:r>
      </w:hyperlink>
      <w:r>
        <w:t xml:space="preserve"> </w:t>
      </w:r>
      <w:r>
        <w:t xml:space="preserve">has honed my ability to translate complex data into actionable policies, a skill I am eager to apply in Singapore’s dynamic environment.</w:t>
      </w:r>
    </w:p>
    <w:p>
      <w:pPr>
        <w:pStyle w:val="BodyText"/>
      </w:pPr>
      <w:r>
        <w:t xml:space="preserve">One of my most notable achievements is leading a project on microplastic pollution in the Great Barrier Reef, which involved collecting and analyzing over 10,000 samples across multiple sites. This research not only contributed to global efforts to combat plastic waste but also highlighted the urgent need for regional cooperation in oceanic conservation. In Singapore Singapore, where urbanization and industrial activity intersect with marine ecosystems, such collaborative approaches are vital. I am particularly interested in exploring how advanced technologies like AI-driven ocean monitoring systems can be leveraged to address these challenges, a topic I have discussed extensively in my recent publication titled "</w:t>
      </w:r>
      <w:r>
        <w:rPr>
          <w:iCs/>
          <w:i/>
        </w:rPr>
        <w:t xml:space="preserve">AI and Oceanography: Bridging the Gap Between Data and Action</w:t>
      </w:r>
      <w:r>
        <w:t xml:space="preserve">" (Journal of Marine Science, 2023).</w:t>
      </w:r>
    </w:p>
    <w:p>
      <w:pPr>
        <w:pStyle w:val="BodyText"/>
      </w:pPr>
      <w:r>
        <w:t xml:space="preserve">In addition to my technical expertise, I bring a strong commitment to education and public engagement. As a lecturer at the University of Sydney, I designed and delivered courses on marine ecology that emphasized hands-on learning through fieldwork and citizen science projects. I believe that empowering communities with scientific literacy is key to fostering long-term environmental stewardship. In Singapore Singapore, where the population’s relationship with the ocean is both intimate and complex, this approach could play a pivotal role in shaping sustainable policies. I am excited about the opportunity to contribute to NUS’s outreach programs and mentor the next generation of oceanographers.</w:t>
      </w:r>
    </w:p>
    <w:p>
      <w:pPr>
        <w:pStyle w:val="BodyText"/>
      </w:pPr>
      <w:r>
        <w:t xml:space="preserve">Finally, I would like to highlight my adaptability and cultural sensitivity. Having worked in diverse environments—from the coral reefs of Indonesia to the Arctic tundra—I have developed a deep respect for different perspectives and ways of life. Singapore Singapore’s multicultural fabric is a testament to this diversity, and I am confident that my ability to collaborate across cultures will enhance team dynamics at NUS. My fluency in English, Mandarin, and Malay further enables me to bridge communication gaps and engage effectively with stakeholders from all backgrounds.</w:t>
      </w:r>
    </w:p>
    <w:p>
      <w:pPr>
        <w:pStyle w:val="BodyText"/>
      </w:pPr>
      <w:r>
        <w:t xml:space="preserve">Thank you for considering my application. I am enthusiastic about the possibility of joining the NUS Institute of Oceanography and contributing to its mission of advancing marine science for the benefit of Singapore Singapore and beyond. I would welcome the opportunity to discuss how my qualifications align with your needs and how I can contribute to your future projects. Please feel free to contact me at +1234567890 or via email at your.email@example.com at your earliest convenience.</w:t>
      </w:r>
    </w:p>
    <w:bookmarkEnd w:id="23"/>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astalzone.org/" TargetMode="External" /><Relationship Type="http://schemas.openxmlformats.org/officeDocument/2006/relationships/hyperlink" Id="rId21" Target="https://www.nus.edu.sg/ior/"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astalzone.org/" TargetMode="External" /><Relationship Type="http://schemas.openxmlformats.org/officeDocument/2006/relationships/hyperlink" Id="rId21" Target="https://www.nus.edu.sg/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Singapore Singapore</dc:title>
  <dc:creator/>
  <dc:language>en</dc:language>
  <cp:keywords/>
  <dcterms:created xsi:type="dcterms:W3CDTF">2026-07-23T11:48:37Z</dcterms:created>
  <dcterms:modified xsi:type="dcterms:W3CDTF">2026-07-23T11:48:37Z</dcterms:modified>
</cp:coreProperties>
</file>

<file path=docProps/custom.xml><?xml version="1.0" encoding="utf-8"?>
<Properties xmlns="http://schemas.openxmlformats.org/officeDocument/2006/custom-properties" xmlns:vt="http://schemas.openxmlformats.org/officeDocument/2006/docPropsVTypes"/>
</file>